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F9CB" w14:textId="77777777" w:rsidR="008E2EAF" w:rsidRPr="00494B86" w:rsidRDefault="008E2EAF" w:rsidP="008E2EAF">
      <w:pPr>
        <w:pStyle w:val="Title"/>
        <w:jc w:val="center"/>
        <w:rPr>
          <w:rFonts w:asciiTheme="minorHAnsi" w:hAnsiTheme="minorHAnsi"/>
        </w:rPr>
      </w:pPr>
      <w:bookmarkStart w:id="0" w:name="utkarsh-puranik"/>
      <w:bookmarkStart w:id="1" w:name="highlights"/>
      <w:r w:rsidRPr="00494B86">
        <w:rPr>
          <w:rFonts w:asciiTheme="minorHAnsi" w:hAnsiTheme="minorHAnsi"/>
        </w:rPr>
        <w:t>Utkarsh Puranik</w:t>
      </w:r>
      <w:bookmarkEnd w:id="0"/>
    </w:p>
    <w:p w14:paraId="74E71707" w14:textId="77777777" w:rsidR="001C0232" w:rsidRDefault="001C0232" w:rsidP="001C0232">
      <w:pPr>
        <w:pStyle w:val="BodyText"/>
        <w:rPr>
          <w:lang w:eastAsia="en-US"/>
        </w:rPr>
      </w:pPr>
    </w:p>
    <w:p w14:paraId="2DCFED75" w14:textId="4EF05483" w:rsidR="00B22238" w:rsidRDefault="00B22238" w:rsidP="001C0232">
      <w:pPr>
        <w:pStyle w:val="BodyText"/>
        <w:rPr>
          <w:lang w:eastAsia="en-US"/>
        </w:rPr>
        <w:sectPr w:rsidR="00B22238" w:rsidSect="00175AAF">
          <w:footerReference w:type="default" r:id="rId8"/>
          <w:footerReference w:type="first" r:id="rId9"/>
          <w:pgSz w:w="11906" w:h="16838" w:code="9"/>
          <w:pgMar w:top="1080" w:right="1080" w:bottom="1080" w:left="1080" w:header="720" w:footer="720" w:gutter="0"/>
          <w:pgNumType w:start="1"/>
          <w:cols w:space="720"/>
          <w:titlePg/>
          <w:docGrid w:linePitch="360"/>
        </w:sectPr>
      </w:pPr>
    </w:p>
    <w:p w14:paraId="726E376A" w14:textId="05492ED8" w:rsidR="00FF4961" w:rsidRDefault="00FF4961" w:rsidP="001C0232">
      <w:pPr>
        <w:pStyle w:val="Heading1"/>
        <w:rPr>
          <w:lang w:eastAsia="en-US"/>
        </w:rPr>
      </w:pPr>
      <w:r>
        <w:rPr>
          <w:lang w:eastAsia="en-US"/>
        </w:rPr>
        <w:t>Contact</w:t>
      </w:r>
    </w:p>
    <w:p w14:paraId="1D6B0E4E" w14:textId="055FCBA9" w:rsidR="00FF4961" w:rsidRPr="00CC206A" w:rsidRDefault="00256A88" w:rsidP="00EE3167">
      <w:pPr>
        <w:rPr>
          <w:sz w:val="16"/>
          <w:szCs w:val="16"/>
        </w:rPr>
      </w:pPr>
      <w:r w:rsidRPr="00CC206A">
        <w:rPr>
          <w:sz w:val="16"/>
          <w:szCs w:val="16"/>
        </w:rPr>
        <w:pict w14:anchorId="20507891">
          <v:shape id="Graphic 2" o:spid="_x0000_i1056" type="#_x0000_t75" alt="@ with solid fill"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">
            <v:imagedata r:id="rId10" o:title="" croptop="-3260f" cropbottom="-2283f" cropleft="-6805f" cropright="-5730f"/>
          </v:shape>
        </w:pict>
      </w:r>
      <w:r w:rsidRPr="00CC206A">
        <w:rPr>
          <w:sz w:val="16"/>
          <w:szCs w:val="16"/>
        </w:rPr>
        <w:t xml:space="preserve"> </w:t>
      </w:r>
      <w:r w:rsidR="00CC206A" w:rsidRPr="00CC206A">
        <w:rPr>
          <w:sz w:val="16"/>
          <w:szCs w:val="16"/>
        </w:rPr>
        <w:t>Email:</w:t>
      </w:r>
      <w:r w:rsidR="00CC206A">
        <w:rPr>
          <w:sz w:val="16"/>
          <w:szCs w:val="16"/>
        </w:rPr>
        <w:t xml:space="preserve"> </w:t>
      </w:r>
      <w:hyperlink r:id="rId11" w:history="1">
        <w:r w:rsidRPr="00CC206A">
          <w:rPr>
            <w:rStyle w:val="Hyperlink"/>
            <w:sz w:val="16"/>
            <w:szCs w:val="16"/>
          </w:rPr>
          <w:t>utkarsh.puranik@outlook.com</w:t>
        </w:r>
      </w:hyperlink>
    </w:p>
    <w:p w14:paraId="4D37F5C6" w14:textId="264897A0" w:rsidR="00FF4961" w:rsidRPr="00CC206A" w:rsidRDefault="00256A88" w:rsidP="00FF4961">
      <w:pPr>
        <w:rPr>
          <w:sz w:val="16"/>
          <w:szCs w:val="16"/>
        </w:rPr>
      </w:pPr>
      <w:r w:rsidRPr="00CC206A">
        <w:rPr>
          <w:sz w:val="16"/>
          <w:szCs w:val="16"/>
        </w:rPr>
        <w:pict w14:anchorId="3F44C0C6">
          <v:shape id="Graphic 3" o:spid="_x0000_i1053" type="#_x0000_t75" alt="Receiver with solid fill"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">
            <v:imagedata r:id="rId12" o:title=""/>
          </v:shape>
        </w:pict>
      </w:r>
      <w:r w:rsidRPr="00CC206A">
        <w:rPr>
          <w:sz w:val="16"/>
          <w:szCs w:val="16"/>
        </w:rPr>
        <w:t xml:space="preserve"> </w:t>
      </w:r>
      <w:r w:rsidR="00CC206A" w:rsidRPr="00CC206A">
        <w:rPr>
          <w:sz w:val="16"/>
          <w:szCs w:val="16"/>
        </w:rPr>
        <w:t>Phone:</w:t>
      </w:r>
      <w:r w:rsidR="00CC206A">
        <w:rPr>
          <w:sz w:val="16"/>
          <w:szCs w:val="16"/>
        </w:rPr>
        <w:t xml:space="preserve"> </w:t>
      </w:r>
      <w:r w:rsidR="00FF4961" w:rsidRPr="00CC206A">
        <w:rPr>
          <w:sz w:val="16"/>
          <w:szCs w:val="16"/>
        </w:rPr>
        <w:t>+91 9644540540</w:t>
      </w:r>
    </w:p>
    <w:p w14:paraId="647490AF" w14:textId="5CB8CB58" w:rsidR="00FF4961" w:rsidRPr="00CC206A" w:rsidRDefault="00256A88" w:rsidP="00FF4961">
      <w:pPr>
        <w:rPr>
          <w:sz w:val="16"/>
          <w:szCs w:val="16"/>
        </w:rPr>
      </w:pPr>
      <w:r w:rsidRPr="00CC206A">
        <w:rPr>
          <w:sz w:val="16"/>
          <w:szCs w:val="16"/>
        </w:rPr>
        <w:pict w14:anchorId="1E8AA8CE">
          <v:shape id="Graphic 4" o:spid="_x0000_i1041" type="#_x0000_t75" alt="Browser window with solid fill"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">
            <v:imagedata r:id="rId13" o:title="" croptop="-6805f" cropbottom="-5014f"/>
          </v:shape>
        </w:pict>
      </w:r>
      <w:r w:rsidR="00CC206A" w:rsidRPr="00CC206A">
        <w:rPr>
          <w:sz w:val="16"/>
          <w:szCs w:val="16"/>
        </w:rPr>
        <w:t xml:space="preserve"> Website</w:t>
      </w:r>
      <w:r w:rsidR="00CC206A">
        <w:rPr>
          <w:sz w:val="16"/>
          <w:szCs w:val="16"/>
        </w:rPr>
        <w:t xml:space="preserve">: </w:t>
      </w:r>
      <w:hyperlink r:id="rId14" w:history="1">
        <w:r w:rsidRPr="00CC206A">
          <w:rPr>
            <w:rStyle w:val="Hyperlink"/>
            <w:sz w:val="16"/>
            <w:szCs w:val="16"/>
          </w:rPr>
          <w:t>https://utkarshpuranik.com</w:t>
        </w:r>
      </w:hyperlink>
    </w:p>
    <w:p w14:paraId="10DFC58D" w14:textId="621582C5" w:rsidR="00CC206A" w:rsidRPr="00CC206A" w:rsidRDefault="00CC206A" w:rsidP="00FF4961">
      <w:pPr>
        <w:rPr>
          <w:sz w:val="16"/>
          <w:szCs w:val="16"/>
        </w:rPr>
      </w:pPr>
      <w:r w:rsidRPr="00CC206A">
        <w:rPr>
          <w:sz w:val="16"/>
          <w:szCs w:val="16"/>
        </w:rPr>
        <w:pict w14:anchorId="2B309642">
          <v:shape id="Graphic 5" o:spid="_x0000_i1064" type="#_x0000_t75"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">
            <v:imagedata r:id="rId15" o:title=""/>
          </v:shape>
        </w:pict>
      </w:r>
      <w:r w:rsidRPr="00CC206A">
        <w:rPr>
          <w:sz w:val="16"/>
          <w:szCs w:val="16"/>
        </w:rPr>
        <w:t xml:space="preserve"> LinkedIn:</w:t>
      </w:r>
    </w:p>
    <w:p w14:paraId="6F6128B4" w14:textId="33F58EAD" w:rsidR="00FF4961" w:rsidRPr="00CC206A" w:rsidRDefault="00CC206A" w:rsidP="00FF4961">
      <w:pPr>
        <w:rPr>
          <w:sz w:val="16"/>
          <w:szCs w:val="16"/>
        </w:rPr>
      </w:pPr>
      <w:hyperlink r:id="rId16" w:history="1">
        <w:r w:rsidRPr="00CC206A">
          <w:rPr>
            <w:rStyle w:val="Hyperlink"/>
            <w:sz w:val="16"/>
            <w:szCs w:val="16"/>
          </w:rPr>
          <w:t>https://in.linkedin.com/in/utkarshpuranik</w:t>
        </w:r>
      </w:hyperlink>
    </w:p>
    <w:p w14:paraId="76808B36" w14:textId="02CA417D" w:rsidR="00CC206A" w:rsidRPr="00CC206A" w:rsidRDefault="00CC206A" w:rsidP="00FF4961">
      <w:pPr>
        <w:rPr>
          <w:sz w:val="16"/>
          <w:szCs w:val="16"/>
        </w:rPr>
      </w:pPr>
      <w:r w:rsidRPr="00CC206A">
        <w:rPr>
          <w:noProof/>
          <w:sz w:val="16"/>
          <w:szCs w:val="16"/>
        </w:rPr>
        <w:drawing>
          <wp:inline distT="0" distB="0" distL="0" distR="0" wp14:anchorId="4C75D461" wp14:editId="5F617E27">
            <wp:extent cx="137160" cy="13716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37160" cy="137160"/>
                    </a:xfrm>
                    <a:prstGeom prst="rect">
                      <a:avLst/>
                    </a:prstGeom>
                  </pic:spPr>
                </pic:pic>
              </a:graphicData>
            </a:graphic>
          </wp:inline>
        </w:drawing>
      </w:r>
      <w:r w:rsidRPr="00CC206A">
        <w:rPr>
          <w:sz w:val="16"/>
          <w:szCs w:val="16"/>
        </w:rPr>
        <w:t xml:space="preserve"> GitHub:</w:t>
      </w:r>
    </w:p>
    <w:p w14:paraId="76C132FC" w14:textId="20425CB6" w:rsidR="00FF4961" w:rsidRPr="00CC206A" w:rsidRDefault="00CC206A" w:rsidP="00FF4961">
      <w:pPr>
        <w:rPr>
          <w:sz w:val="16"/>
          <w:szCs w:val="16"/>
        </w:rPr>
      </w:pPr>
      <w:hyperlink r:id="rId19" w:history="1">
        <w:r w:rsidRPr="00CC206A">
          <w:rPr>
            <w:rStyle w:val="Hyperlink"/>
            <w:sz w:val="16"/>
            <w:szCs w:val="16"/>
          </w:rPr>
          <w:t>https://github.com/utkarshPuranik</w:t>
        </w:r>
      </w:hyperlink>
    </w:p>
    <w:p w14:paraId="47EB9AA9" w14:textId="49BE5A90" w:rsidR="001C0232" w:rsidRDefault="001C0232" w:rsidP="001C0232">
      <w:pPr>
        <w:pStyle w:val="Heading1"/>
        <w:rPr>
          <w:lang w:eastAsia="en-US"/>
        </w:rPr>
      </w:pPr>
      <w:r>
        <w:rPr>
          <w:lang w:eastAsia="en-US"/>
        </w:rPr>
        <w:t>Skill</w:t>
      </w:r>
      <w:r w:rsidR="00175AAF">
        <w:rPr>
          <w:lang w:eastAsia="en-US"/>
        </w:rPr>
        <w:t>s</w:t>
      </w:r>
    </w:p>
    <w:p w14:paraId="45E0058D" w14:textId="1158F36D" w:rsidR="00B22238" w:rsidRDefault="00175AAF" w:rsidP="00FF4961">
      <w:pPr>
        <w:pStyle w:val="Heading6"/>
        <w:rPr>
          <w:lang w:eastAsia="en-US"/>
        </w:rPr>
      </w:pPr>
      <w:r>
        <w:rPr>
          <w:lang w:eastAsia="en-US"/>
        </w:rPr>
        <w:t>Technical</w:t>
      </w:r>
    </w:p>
    <w:p w14:paraId="1C7F571F" w14:textId="5C3DEE6B" w:rsidR="00B22238" w:rsidRPr="00CC206A" w:rsidRDefault="00B22238" w:rsidP="00773BFB">
      <w:pPr>
        <w:pStyle w:val="FirstParagraph"/>
        <w:spacing w:before="0" w:after="120" w:line="264" w:lineRule="auto"/>
        <w:rPr>
          <w:bCs/>
          <w:sz w:val="16"/>
          <w:szCs w:val="16"/>
          <w:lang w:eastAsia="ja-JP"/>
        </w:rPr>
      </w:pPr>
      <w:r w:rsidRPr="00CC206A">
        <w:rPr>
          <w:bCs/>
          <w:sz w:val="16"/>
          <w:szCs w:val="16"/>
          <w:lang w:eastAsia="ja-JP"/>
        </w:rPr>
        <w:t>C#, SQL, JavaScript, .NET Core, Serverless, Containers, Kubernetes, .NET Core MVC, GitHub, HTML, Microsoft Azure, Team City, Octopus Deploy, AWS Lambda, ASP.NET, Python, Snowflake, AWS, React, REST, PowerShell</w:t>
      </w:r>
    </w:p>
    <w:p w14:paraId="6D64618C" w14:textId="7DEACD14" w:rsidR="00175AAF" w:rsidRDefault="00175AAF" w:rsidP="00FF4961">
      <w:pPr>
        <w:pStyle w:val="Heading6"/>
      </w:pPr>
      <w:r>
        <w:t>Others</w:t>
      </w:r>
    </w:p>
    <w:p w14:paraId="4E4775FF" w14:textId="54D1B87D" w:rsidR="00175AAF" w:rsidRPr="00CC206A" w:rsidRDefault="00175AAF" w:rsidP="00773BFB">
      <w:pPr>
        <w:pStyle w:val="FirstParagraph"/>
        <w:spacing w:before="0" w:after="120" w:line="264" w:lineRule="auto"/>
        <w:rPr>
          <w:sz w:val="16"/>
          <w:szCs w:val="16"/>
          <w:lang w:eastAsia="ja-JP"/>
        </w:rPr>
      </w:pPr>
      <w:r w:rsidRPr="00CC206A">
        <w:rPr>
          <w:sz w:val="16"/>
          <w:szCs w:val="16"/>
          <w:lang w:eastAsia="ja-JP"/>
        </w:rPr>
        <w:t>Software Architecture, System Design, Project Management, Agile Methodologies, Cross functional team leadership, Cloud Solution Development</w:t>
      </w:r>
    </w:p>
    <w:p w14:paraId="5BDE351B" w14:textId="75BA869E" w:rsidR="00707315" w:rsidRPr="00466FA8" w:rsidRDefault="00707315" w:rsidP="00707315">
      <w:pPr>
        <w:pStyle w:val="Heading1"/>
      </w:pPr>
      <w:r w:rsidRPr="00466FA8">
        <w:t>Highlights</w:t>
      </w:r>
      <w:bookmarkEnd w:id="1"/>
    </w:p>
    <w:p w14:paraId="76A843DE" w14:textId="3D13B1EC" w:rsidR="00707315" w:rsidRPr="00494B86" w:rsidRDefault="00707315" w:rsidP="00707315">
      <w:pPr>
        <w:pStyle w:val="Compact"/>
        <w:numPr>
          <w:ilvl w:val="0"/>
          <w:numId w:val="30"/>
        </w:numPr>
      </w:pPr>
      <w:r w:rsidRPr="00494B86">
        <w:t xml:space="preserve">Self-motivated </w:t>
      </w:r>
      <w:r w:rsidRPr="00FC3755">
        <w:rPr>
          <w:bCs/>
        </w:rPr>
        <w:t>Software Engineer/Architec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3944EED" w14:textId="0D58DA72" w:rsidR="00175AAF" w:rsidRPr="00FC3755" w:rsidRDefault="00175AAF" w:rsidP="00175AAF">
      <w:pPr>
        <w:pStyle w:val="Compact"/>
        <w:numPr>
          <w:ilvl w:val="0"/>
          <w:numId w:val="30"/>
        </w:numPr>
        <w:sectPr w:rsidR="00175AAF" w:rsidRPr="00FC3755" w:rsidSect="00256A88">
          <w:type w:val="continuous"/>
          <w:pgSz w:w="11906" w:h="16838" w:code="9"/>
          <w:pgMar w:top="1080" w:right="1080" w:bottom="1080" w:left="1080" w:header="720" w:footer="720" w:gutter="0"/>
          <w:pgNumType w:start="1"/>
          <w:cols w:num="2" w:space="720" w:equalWidth="0">
            <w:col w:w="2880" w:space="720"/>
            <w:col w:w="6146"/>
          </w:cols>
          <w:titlePg/>
          <w:docGrid w:linePitch="360"/>
        </w:sectPr>
      </w:pPr>
      <w:bookmarkStart w:id="2" w:name="experience"/>
    </w:p>
    <w:p w14:paraId="5A56A14F" w14:textId="7CA33DB4" w:rsidR="00707315" w:rsidRPr="00494B86" w:rsidRDefault="00707315" w:rsidP="00707315">
      <w:pPr>
        <w:pStyle w:val="Heading1"/>
      </w:pPr>
      <w:r w:rsidRPr="00494B86">
        <w:t>Experience</w:t>
      </w:r>
      <w:bookmarkEnd w:id="2"/>
    </w:p>
    <w:p w14:paraId="48773362" w14:textId="77777777" w:rsidR="00707315" w:rsidRPr="00494B86" w:rsidRDefault="00707315" w:rsidP="00707315">
      <w:pPr>
        <w:pStyle w:val="Heading2"/>
      </w:pPr>
      <w:bookmarkStart w:id="3" w:name="wm-universal-solutions"/>
      <w:r w:rsidRPr="00494B86">
        <w:t>WM Universal Solutions</w:t>
      </w:r>
      <w:bookmarkEnd w:id="3"/>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058CEFF1" w:rsidR="00707315" w:rsidRPr="00494B86" w:rsidRDefault="00707315" w:rsidP="00707315">
      <w:pPr>
        <w:pStyle w:val="Compact"/>
        <w:numPr>
          <w:ilvl w:val="0"/>
          <w:numId w:val="30"/>
        </w:numPr>
      </w:pPr>
      <w:r w:rsidRPr="00494B86">
        <w:lastRenderedPageBreak/>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r w:rsidR="00CC206A" w:rsidRPr="00494B86">
        <w:t>third-party</w:t>
      </w:r>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4" w:name="tata-consultancy-services"/>
      <w:r w:rsidRPr="00494B86">
        <w:t>Tata Consultancy Services</w:t>
      </w:r>
      <w:bookmarkEnd w:id="4"/>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20">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Designed and implemented integration of NCFE (NCDEX Clearing Front End) system with COMTRACK (Commodity Depository System) for physical settlement of commodities. Used 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lastRenderedPageBreak/>
        <w:t>Created and maintained a build deployment process</w:t>
      </w:r>
    </w:p>
    <w:p w14:paraId="41BA9830" w14:textId="77777777" w:rsidR="00707315" w:rsidRPr="00494B86" w:rsidRDefault="00707315" w:rsidP="00707315">
      <w:pPr>
        <w:pStyle w:val="Compact"/>
        <w:numPr>
          <w:ilvl w:val="0"/>
          <w:numId w:val="30"/>
        </w:numPr>
      </w:pPr>
      <w:r w:rsidRPr="00494B86">
        <w:t>Westpac Corporation (</w:t>
      </w:r>
      <w:hyperlink r:id="rId21">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5" w:name="Xec5758161d1cdc826847c640bc2ce5bdf835573"/>
      <w:r w:rsidRPr="00494B86">
        <w:t>Diaspark Infotech (Earlier SUVI Information Systems)</w:t>
      </w:r>
      <w:bookmarkEnd w:id="5"/>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72EA0C1E" w14:textId="77777777" w:rsidR="00707315" w:rsidRPr="00494B86" w:rsidRDefault="00707315" w:rsidP="00707315">
      <w:pPr>
        <w:pStyle w:val="Heading1"/>
      </w:pPr>
      <w:bookmarkStart w:id="6" w:name="certifications"/>
      <w:r w:rsidRPr="00494B86">
        <w:t>Certifications</w:t>
      </w:r>
      <w:bookmarkEnd w:id="6"/>
    </w:p>
    <w:p w14:paraId="17DFD868" w14:textId="77777777" w:rsidR="00707315" w:rsidRPr="00494B86" w:rsidRDefault="00707315" w:rsidP="00707315">
      <w:pPr>
        <w:pStyle w:val="Compact"/>
        <w:numPr>
          <w:ilvl w:val="0"/>
          <w:numId w:val="30"/>
        </w:numPr>
      </w:pPr>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7" w:name="education"/>
      <w:r w:rsidRPr="00494B86">
        <w:t>Education</w:t>
      </w:r>
      <w:bookmarkEnd w:id="7"/>
    </w:p>
    <w:p w14:paraId="76B1F5B2" w14:textId="77777777" w:rsidR="00707315" w:rsidRPr="00494B86" w:rsidRDefault="00707315" w:rsidP="00707315">
      <w:pPr>
        <w:pStyle w:val="Heading2"/>
      </w:pPr>
      <w:bookmarkStart w:id="8" w:name="X92ccddf3d51d5916982196cea19dcf8db0dc221"/>
      <w:r w:rsidRPr="00494B86">
        <w:t>Mahakal Institute of Technology, Ujjain (RGPV)</w:t>
      </w:r>
      <w:bookmarkEnd w:id="8"/>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175AAF">
      <w:type w:val="continuous"/>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09707" w14:textId="77777777" w:rsidR="005805AE" w:rsidRDefault="005805AE">
      <w:pPr>
        <w:spacing w:after="0"/>
      </w:pPr>
      <w:r>
        <w:separator/>
      </w:r>
    </w:p>
  </w:endnote>
  <w:endnote w:type="continuationSeparator" w:id="0">
    <w:p w14:paraId="3B1BED13" w14:textId="77777777" w:rsidR="005805AE" w:rsidRDefault="00580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B5A9F" w14:textId="77777777" w:rsidR="005805AE" w:rsidRDefault="005805AE">
      <w:pPr>
        <w:spacing w:after="0"/>
      </w:pPr>
      <w:r>
        <w:separator/>
      </w:r>
    </w:p>
  </w:footnote>
  <w:footnote w:type="continuationSeparator" w:id="0">
    <w:p w14:paraId="7157F483" w14:textId="77777777" w:rsidR="005805AE" w:rsidRDefault="005805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37" type="#_x0000_t75" alt="Browser window with solid fill" style="width:10.95pt;height:9.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" o:bullet="t">
        <v:imagedata r:id="rId1" o:title="" croptop="-6805f" cropbottom="-5014f"/>
      </v:shape>
    </w:pict>
  </w:numPicBullet>
  <w:numPicBullet w:numPicBulletId="1">
    <w:pict>
      <v:shape id="_x0000_i1638" type="#_x0000_t75" alt="Receiver with solid fill"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" o:bullet="t">
        <v:imagedata r:id="rId2" o:title=""/>
      </v:shape>
    </w:pict>
  </w:numPicBullet>
  <w:numPicBullet w:numPicBulletId="2">
    <w:pict>
      <v:shape id="_x0000_i1639" type="#_x0000_t75" alt="@ with solid fill" style="width:9.2pt;height:10.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" o:bullet="t">
        <v:imagedata r:id="rId3" o:title="" croptop="-3260f" cropbottom="-2283f" cropleft="-6805f" cropright="-5730f"/>
      </v:shape>
    </w:pict>
  </w:numPicBullet>
  <w:numPicBullet w:numPicBulletId="3">
    <w:pict>
      <v:shape id="_x0000_i1640" type="#_x0000_t75" style="width:10.95pt;height:10.9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" o:bullet="t">
        <v:imagedata r:id="rId4" o:title=""/>
      </v:shape>
    </w:pict>
  </w:numPicBullet>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kwNKoFANq9PbUtAAAA"/>
  </w:docVars>
  <w:rsids>
    <w:rsidRoot w:val="00C860A2"/>
    <w:rsid w:val="00007395"/>
    <w:rsid w:val="000563DD"/>
    <w:rsid w:val="00066ADC"/>
    <w:rsid w:val="00092B02"/>
    <w:rsid w:val="00096C4A"/>
    <w:rsid w:val="000A0180"/>
    <w:rsid w:val="000A4F59"/>
    <w:rsid w:val="000B2B82"/>
    <w:rsid w:val="000B414F"/>
    <w:rsid w:val="000C483F"/>
    <w:rsid w:val="000C7112"/>
    <w:rsid w:val="000D21A4"/>
    <w:rsid w:val="00101CAE"/>
    <w:rsid w:val="00141A4C"/>
    <w:rsid w:val="001524FF"/>
    <w:rsid w:val="001649BC"/>
    <w:rsid w:val="00175AAF"/>
    <w:rsid w:val="001B1755"/>
    <w:rsid w:val="001B29CF"/>
    <w:rsid w:val="001C0232"/>
    <w:rsid w:val="001C7234"/>
    <w:rsid w:val="001E77DF"/>
    <w:rsid w:val="00200875"/>
    <w:rsid w:val="00210F88"/>
    <w:rsid w:val="0021431C"/>
    <w:rsid w:val="00214737"/>
    <w:rsid w:val="00256A88"/>
    <w:rsid w:val="002810B6"/>
    <w:rsid w:val="0028220F"/>
    <w:rsid w:val="00292312"/>
    <w:rsid w:val="002B4732"/>
    <w:rsid w:val="002C6FE8"/>
    <w:rsid w:val="002D1A3C"/>
    <w:rsid w:val="002F3260"/>
    <w:rsid w:val="00332072"/>
    <w:rsid w:val="00354B7B"/>
    <w:rsid w:val="00356C14"/>
    <w:rsid w:val="0039355A"/>
    <w:rsid w:val="003E3BB7"/>
    <w:rsid w:val="00403C2C"/>
    <w:rsid w:val="00412F31"/>
    <w:rsid w:val="00413D04"/>
    <w:rsid w:val="00420C49"/>
    <w:rsid w:val="0043211B"/>
    <w:rsid w:val="00453D9F"/>
    <w:rsid w:val="00482ABF"/>
    <w:rsid w:val="00492756"/>
    <w:rsid w:val="004C2D5B"/>
    <w:rsid w:val="004C3C30"/>
    <w:rsid w:val="004D0342"/>
    <w:rsid w:val="004D1F4F"/>
    <w:rsid w:val="004D7D5B"/>
    <w:rsid w:val="004E1836"/>
    <w:rsid w:val="004F3193"/>
    <w:rsid w:val="0053121D"/>
    <w:rsid w:val="005805AE"/>
    <w:rsid w:val="0058240D"/>
    <w:rsid w:val="00582BB0"/>
    <w:rsid w:val="00592A43"/>
    <w:rsid w:val="005B5948"/>
    <w:rsid w:val="00604266"/>
    <w:rsid w:val="00610037"/>
    <w:rsid w:val="00617B26"/>
    <w:rsid w:val="00623471"/>
    <w:rsid w:val="006270A9"/>
    <w:rsid w:val="00637BB8"/>
    <w:rsid w:val="006602AC"/>
    <w:rsid w:val="00671772"/>
    <w:rsid w:val="00675956"/>
    <w:rsid w:val="0067706A"/>
    <w:rsid w:val="00681034"/>
    <w:rsid w:val="00683302"/>
    <w:rsid w:val="00696B01"/>
    <w:rsid w:val="006B06F3"/>
    <w:rsid w:val="006B1379"/>
    <w:rsid w:val="006C46FB"/>
    <w:rsid w:val="006E09C1"/>
    <w:rsid w:val="00707315"/>
    <w:rsid w:val="00741B61"/>
    <w:rsid w:val="00761410"/>
    <w:rsid w:val="00773BFB"/>
    <w:rsid w:val="007938C5"/>
    <w:rsid w:val="007C415A"/>
    <w:rsid w:val="0080063E"/>
    <w:rsid w:val="00803449"/>
    <w:rsid w:val="00816216"/>
    <w:rsid w:val="00825122"/>
    <w:rsid w:val="008346E9"/>
    <w:rsid w:val="0087734B"/>
    <w:rsid w:val="008A2CC5"/>
    <w:rsid w:val="008B085A"/>
    <w:rsid w:val="008C47CC"/>
    <w:rsid w:val="008E2EAF"/>
    <w:rsid w:val="008E3707"/>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22238"/>
    <w:rsid w:val="00B35AFC"/>
    <w:rsid w:val="00B533B6"/>
    <w:rsid w:val="00B64CA9"/>
    <w:rsid w:val="00B80408"/>
    <w:rsid w:val="00B86A3F"/>
    <w:rsid w:val="00B97753"/>
    <w:rsid w:val="00BA7C83"/>
    <w:rsid w:val="00BB7BC8"/>
    <w:rsid w:val="00BC571D"/>
    <w:rsid w:val="00BC7D40"/>
    <w:rsid w:val="00BD768D"/>
    <w:rsid w:val="00C03DA4"/>
    <w:rsid w:val="00C130C9"/>
    <w:rsid w:val="00C44334"/>
    <w:rsid w:val="00C44D61"/>
    <w:rsid w:val="00C61F8E"/>
    <w:rsid w:val="00C621EA"/>
    <w:rsid w:val="00C860A2"/>
    <w:rsid w:val="00C91CCE"/>
    <w:rsid w:val="00CA785E"/>
    <w:rsid w:val="00CC206A"/>
    <w:rsid w:val="00CF55B7"/>
    <w:rsid w:val="00D07215"/>
    <w:rsid w:val="00D110DA"/>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C5B13"/>
    <w:rsid w:val="00ED2526"/>
    <w:rsid w:val="00EE3167"/>
    <w:rsid w:val="00EF098B"/>
    <w:rsid w:val="00F03426"/>
    <w:rsid w:val="00F24C91"/>
    <w:rsid w:val="00F615DD"/>
    <w:rsid w:val="00F6632E"/>
    <w:rsid w:val="00F749A4"/>
    <w:rsid w:val="00F8293D"/>
    <w:rsid w:val="00F8453A"/>
    <w:rsid w:val="00F87D5B"/>
    <w:rsid w:val="00FA0784"/>
    <w:rsid w:val="00FC3755"/>
    <w:rsid w:val="00FE77ED"/>
    <w:rsid w:val="00FF4961"/>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40BAD2" w:themeColor="accent1"/>
      </w:pBdr>
      <w:spacing w:before="400" w:after="40" w:line="240" w:lineRule="auto"/>
      <w:outlineLvl w:val="0"/>
    </w:pPr>
    <w:rPr>
      <w:rFonts w:asciiTheme="majorHAnsi" w:eastAsiaTheme="majorEastAsia" w:hAnsiTheme="majorHAnsi" w:cstheme="majorBidi"/>
      <w:color w:val="1A616F"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790A5"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790A5"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790A5" w:themeColor="accent1" w:themeShade="BF"/>
      <w:sz w:val="24"/>
      <w:szCs w:val="24"/>
    </w:rPr>
  </w:style>
  <w:style w:type="paragraph" w:styleId="Heading5">
    <w:name w:val="heading 5"/>
    <w:basedOn w:val="Normal"/>
    <w:next w:val="Normal"/>
    <w:link w:val="Heading5Char"/>
    <w:uiPriority w:val="9"/>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A616F"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A616F" w:themeColor="accent1" w:themeShade="80"/>
      <w:spacing w:val="-7"/>
      <w:sz w:val="80"/>
      <w:szCs w:val="80"/>
    </w:rPr>
  </w:style>
  <w:style w:type="character" w:styleId="PlaceholderText">
    <w:name w:val="Placeholder Text"/>
    <w:basedOn w:val="DefaultParagraphFont"/>
    <w:uiPriority w:val="99"/>
    <w:semiHidden/>
    <w:rsid w:val="00E83E4B"/>
    <w:rPr>
      <w:color w:val="3E3E3E"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790A5" w:themeColor="accent1" w:themeShade="BF"/>
    </w:rPr>
  </w:style>
  <w:style w:type="character" w:customStyle="1" w:styleId="FooterChar">
    <w:name w:val="Footer Char"/>
    <w:basedOn w:val="DefaultParagraphFont"/>
    <w:link w:val="Footer"/>
    <w:uiPriority w:val="99"/>
    <w:rsid w:val="00681034"/>
    <w:rPr>
      <w:color w:val="2790A5"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A616F"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790A5"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40BAD2"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40BAD2"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138576" w:themeColor="accent5" w:themeShade="BF"/>
      <w:u w:val="single"/>
    </w:rPr>
  </w:style>
  <w:style w:type="character" w:styleId="Hyperlink">
    <w:name w:val="Hyperlink"/>
    <w:basedOn w:val="DefaultParagraphFont"/>
    <w:uiPriority w:val="99"/>
    <w:unhideWhenUsed/>
    <w:rsid w:val="00E83E4B"/>
    <w:rPr>
      <w:color w:val="2790A5"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40BAD2" w:themeColor="accent1"/>
        <w:left w:val="single" w:sz="2" w:space="10" w:color="40BAD2" w:themeColor="accent1"/>
        <w:bottom w:val="single" w:sz="2" w:space="10" w:color="40BAD2" w:themeColor="accent1"/>
        <w:right w:val="single" w:sz="2" w:space="10" w:color="40BAD2" w:themeColor="accent1"/>
      </w:pBdr>
      <w:ind w:left="1152" w:right="1152"/>
    </w:pPr>
    <w:rPr>
      <w:i/>
      <w:iCs/>
      <w:color w:val="2790A5"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790A5"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790A5" w:themeColor="accent1" w:themeShade="BF"/>
      <w:sz w:val="24"/>
      <w:szCs w:val="24"/>
    </w:rPr>
  </w:style>
  <w:style w:type="character" w:customStyle="1" w:styleId="Heading5Char">
    <w:name w:val="Heading 5 Char"/>
    <w:basedOn w:val="DefaultParagraphFont"/>
    <w:link w:val="Heading5"/>
    <w:uiPriority w:val="9"/>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 w:id="134971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svg"/><Relationship Id="rId3" Type="http://schemas.openxmlformats.org/officeDocument/2006/relationships/styles" Target="styles.xml"/><Relationship Id="rId21" Type="http://schemas.openxmlformats.org/officeDocument/2006/relationships/hyperlink" Target="https://www.westpac.com.au/"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in.linkedin.com/in/utkarshpuranik" TargetMode="External"/><Relationship Id="rId20" Type="http://schemas.openxmlformats.org/officeDocument/2006/relationships/hyperlink" Target="https://www.ncde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karsh.puranik@outlook.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github.com/utkarshPuranik"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utkarshpuranik.com"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Frame">
  <a:themeElements>
    <a:clrScheme name="Frame">
      <a:dk1>
        <a:srgbClr val="000000"/>
      </a:dk1>
      <a:lt1>
        <a:srgbClr val="FFFFFF"/>
      </a:lt1>
      <a:dk2>
        <a:srgbClr val="545454"/>
      </a:dk2>
      <a:lt2>
        <a:srgbClr val="BFBFBF"/>
      </a:lt2>
      <a:accent1>
        <a:srgbClr val="40BAD2"/>
      </a:accent1>
      <a:accent2>
        <a:srgbClr val="FAB900"/>
      </a:accent2>
      <a:accent3>
        <a:srgbClr val="90BB23"/>
      </a:accent3>
      <a:accent4>
        <a:srgbClr val="EE7008"/>
      </a:accent4>
      <a:accent5>
        <a:srgbClr val="1AB39F"/>
      </a:accent5>
      <a:accent6>
        <a:srgbClr val="D5393D"/>
      </a:accent6>
      <a:hlink>
        <a:srgbClr val="90BB23"/>
      </a:hlink>
      <a:folHlink>
        <a:srgbClr val="EE7008"/>
      </a:folHlink>
    </a:clrScheme>
    <a:fontScheme name="Frame">
      <a:maj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Frame">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20000"/>
                <a:lumMod val="102000"/>
              </a:schemeClr>
            </a:gs>
            <a:gs pos="48000">
              <a:schemeClr val="phClr">
                <a:tint val="98000"/>
                <a:shade val="90000"/>
                <a:satMod val="110000"/>
                <a:lumMod val="103000"/>
              </a:schemeClr>
            </a:gs>
            <a:gs pos="100000">
              <a:schemeClr val="phClr">
                <a:tint val="98000"/>
                <a:shade val="8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Frame" id="{F226E7A2-7162-461C-9490-D27D9DC04E43}" vid="{629A0216-3BBD-45C0-B63F-2683BEA18F6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218</TotalTime>
  <Pages>3</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9</cp:revision>
  <cp:lastPrinted>2020-10-25T07:53:00Z</cp:lastPrinted>
  <dcterms:created xsi:type="dcterms:W3CDTF">2022-06-18T21:07:00Z</dcterms:created>
  <dcterms:modified xsi:type="dcterms:W3CDTF">2022-06-29T08:41:00Z</dcterms:modified>
  <cp:version/>
</cp:coreProperties>
</file>